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มาริก)</w:t>
      </w:r>
      <w:r>
        <w:t xml:space="preserve"> </w:t>
      </w:r>
      <w:r>
        <w:t xml:space="preserve">Revoice</w:t>
      </w:r>
      <w:r>
        <w:t xml:space="preserve"> </w:t>
      </w:r>
      <w:r>
        <w:t xml:space="preserve">Testset1</w:t>
      </w:r>
      <w:r>
        <w:t xml:space="preserve"> </w:t>
      </w:r>
      <w:r>
        <w:t xml:space="preserve">Experiment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ตั้งคำถามตอบคำถามกันนะครับนักเรียน คำถามข้อที่ 1 นะครับ นักเรียนเตรียมตัวสอบกับคุณครูนะครับนักเรียนคิดว่า การอ่านเร็ว สัมพันธ์กับ การอ่านจับใจความอย่างไร ให้นักเรียนปลายทางตอบคำถาม กับคุณครูทางปลายทางได้เลยนะครับ ครูคณิตตาครับ คุณครูขนิษฐานี่ สัมพันธ์กับการ จับใจความหรือไม่ครับ โทษของการคิดเห็นของคุณครูนะคะนิดๆนะคะ คิดว่าทั้งสองมีความสัมพันธ์กันค่ะ เพราะจะช่วยให้การอ่านจับใจความนี่ สามารถที่จะเข้าใจได้อย่างรวดเร็วมากยิ่งขึ้นนั่นเองค่ะ คำถามต่อไปนะคะ นักเรียนได้ความรู้ เรื่องการอ่านเร็ว และการจับใจความอย่างไรบ้าง นักเรียน ตอบคำถามได้เลยค่ะ ขอบคุณครูได้เลยตามคำถามนี้นะครับ นักเรียนได้ความรู้อย่างไร การที่เราศึกษาใบความรู้เมื่อสักครู่ ใช่แล้วค่ะ แล้วในความคิดของคุณครูปรเมศ คิดว่า การได้เรียนรู้เกี่ยวกับเรื่องการอ่านเร็วเกี่ยวกับจับใจความนี่ เราได้ความรู้อย่างไรบ้างคะ ได้ความรู้ทั้ง 2 เรื่อง นั่นก็คือ ได้รู้เรื่องการอ่านเร็ว และทักษะการฝึก การอ่านอย่างรวดเร็ว ฝึกอ่านคร่าวๆ การกวาดสายตาอย่างว่องไว เพื่อที่จะจับใจความ หรือจับประเด็นของเรื่องที่อ่านได้ ทำอะไรที่ไหนอย่างไรเมื่อไร แล้วผลเป็นอย่างไรนี่คือการหลัก การจับใจความสำคัญที่ดีนะครับ ไปครับ บทความส่วนใหญ่นักเรียน ทำใจความสำคัญของเรื่อง เราอ่านนี่ เราต้องตั้งเป้าหมายในการค้นหาสาระสำคัญ จะหาได้จากจุดใดได้บ้างในเรื่องนี้เราก็จะต้องศึกษาให้ดี แล้วก็ต้องหาสาระสำคัญ ปรากฏอยู่ในบทความนั้นๆให้ได้ เป็นสิ่งสำคัญครับ คราวนี้ครูคณิตตามีคำถามค่ะ นักเรียนคิดว่าการอ่านเร็วและจับใจความนี่ ในความหมายของนักเรียนนักเรียนคิดว่า มีความหมายว่าอย่างไร ตอบเลยเดี๋ยวครูเฉลยให้บนกระดาน ตรงกันไหมกับสิ่งที่ครูนำมาศึกษาจากใบความรู้ จากคำถามของครู เพิ่งถามตอบกันนี่ ตรงกับความคิดเห็นของนักเรียน การอธิบาย เรื่องการอ่านเร็วหรือไม่นะ ครูคณิตศาสตร์เฉลยได้เลยครับ ข้อเฉลยค่ะ หมายถึงการอ่านจับใจความ ที่ 1 ค่ะซึ่งต้องใช้ความเร็วในการอ่าน เราก็เลยเรียกว่าการอ่านเร็วและจับใจความนั้นเองค่ะ ถูกต้องครับนักเรียน ขอมาค่ะ แนวทางการฝึกการอ่านเร็วๆนี้มีอะไรบ้างครูปรเมศ เราไปดูกันเลยนะครับ 1 ต้องมีสมาธิ เอาใจใส่ใจจดใจจ่อ ไม่ออกเสียง การอ่านเร็วคือการอ่านในใจ กวาดสายตาจะต้องพิจารณาตัวอักษรให้ไวที่สุด เคลื่อนไหวสายตาจากซ้ายไปขวา หลักการอ่านหนังสือครับ จากซ้ายไปขวาครับ นี่คือการอ่านเร็ว มาแล้วมาดูวิธีการอ่านเร็วกันบ้างค่ะนัดอ่านเร็วข้อแรกค่ะ อ่านหาสาระสำคัญ ในเมื่อกี้นะคะก็คือขั้นตอนของการกวาดสายตาค่ะ สายตาอย่างรวดเร็วเพื่อหาสาระสำคัญของเรื่องที่เราต้องการ จะรู้เรื่องนั้นเองค่ะ ออกมาค่ะไม่อ่านออกเสียง อ่านในใจนั่นเองนะคะ ออกมา ถามกว่าสายตาค่ะกวาดสายตาให้ทั่วๆและรอบๆเพื่อหาสาระสำคัญค่ะ มาค่ะมาดูข้อที่ 43 อ่านเฉพาะข้อความที่สำคัญ อะไรที่เป็นข้อความ ที่บรรยายเยอะๆนี่ ก็คือเราจะรู้เลยว่าข้อความนั้นจะเป็นข้อความรองใช่ไหมคะครูปรเมศ ประสงค์ของเรา คืออ่านจับใจความสำคัญ เราจะต้องหาเฉพาะข้อความที่สำคัญเท่านั้นค่ะ เอามาค่ะมาดูข้อ 5 ค่ะ กำหนดเวลาในการอ่านอันนี้สำคัญมาก ไม่ฉะนั้น เพราะไม่ฉะนั้นนี่ เราอ่านไม่โดยไม่มีขอบเขต ไม่ได้สาระสำคัญอะไรเลยเพราะฉะนั้นการกำหนดเวลาในการอ่านนี่ ก็จะทำให้นักเรียนนิ รีบหาสาระสำคัญให้ไวที่สุดนี่คือการอาบน้ำเร็วครับ แล้วค่ะ ข้อสุดท้ายนะคะ ก็คือการอ่านอย่างสม่ำเสมอค่ะ แนวทางในการอ่านถ้าเราจะจับใจความสำคัญได้อย่างดีนี่เราจะต้อง ฝึกอ่านอยู่อย่างสม่ำเสมอค่ะ โดยใช้เทคนิคต่างๆที่คุณครูได้กล่าวถึงนั่นเองนะคะ จะทำให้การอ่านจับใจความของเรานี่ มีประสิทธิภาพเพิ่มมากขึ้นค่ะ ออกมาค่ะเรามาดูหลักการอ่านจับใจความ ข้อที่ 1 นะครับ หลักการอ่านจับใจความสำคัญนักเรียนจะต้องตั้งจุดมุ่งหมายในการอ่านให้ชัดเจน ว่าเราจะอ่านจับใจความสำคัญเพื่ออะไรข้อที่ 2 อ่าน คร่าวๆครับ เพื่ออะไรเพื่อเราจะเก็บสาระสำคัญที่ปรากฏอยู่ในบทความนั้นให้ได้นะครับ ถามตั้งคำถาม ใครทำอะไรที่ไหนเมื่อไหร่อย่างไร จะทำให้การอ่านจับใจความนั้นๆ ประสบความสำเร็จนั้นเองครับ ข้อที่ 4 ก่อนที่เราจะนำไปเล่าให้ใครฟัง หรือเราจะสรุป คำภาษาเขียนก็ตามแต่ จะต้องเรียบเรียงให้เป็นภาษาของตนเองเสียก่อนนะครับ อันนี้คือหลักการ อ่านจับใจความครับนักเรียนปลายทางทุกคนครับ เอามาค่ะ มาทำกิจกรรมกันดีกว่าค่ะกิจกรรมนี้มีชื่อว่าอะไรคะ เจอกันเร็ว ปาก เรื่องชมรมคนรักวรรณคดี คำว่าวรรณคดีครูคณิตตา เดี๋ยวไว้อธิบายภาพนี้เลยเด็กนักเรียนบางคน เอาออกเสียงไม่ถูกต้องต้องออกว่าอย่างไรครับ วรรณคดี บางคนออกเสียงวรรณคดี วันละคดี เป็นเรื่องเลยนะครับต้องวรรณคดี การออกเสียงเป็นที่สำคัญ เช่นเดียวกันนะครับ ฝากไว้เป็นข้อคิดนะครับ คราวนี้มาดูกิจกรรมที่นักเรียนจะต้องทำนะครับ ครูคณิตตาชี้แจงครับ กิจกรรมนักเรียนนะคะ ให้นักเรียนแต่ละกลุ่มนี่คือกันเร็วนะคะ ชมรมคนรักวรรณคดีจากหนังสือวรรณคดีลำนำ ชั้นประถมศึกษาปีที่ 6 หน้าที่เท่าไหร่คะ หน้าที่ 1-8 ค่ะ 8 หน้า a เอง เพลง เอ็งใช้คำว่าเอ็งเลยหรือคะ 8 หน้าง่ายๆครับ นักเรียนปลายทางลูกศิษย์ของเราเก่ง สามารถอ่านได้อย่างรวดเร็วเพราะเรียนแล้วนะครับ ถ้ากูเชื่อว่านักเรียนปลายทางนะคะมีประสิทธิภาพนะคะ รายการอาหารได้อย่างรวดเร็วค่ะ ตอบมาค่ะ หลังจากที่เราอ่านแล้วนะคะ เราจะทำใบงานค่ะ เรื่องอ่านเร็ว เรียนรู้เรื่องแล้วค่ะ ช่วยตั้งคำถามและตอบคำถามให้ได้มากที่สุด ครอบคลุมเนื้อหาที่นักเรียนได้อ่านให้มากที่สุดนั่นเองค่ะ ให้คุณครูช่วยดูแลนักเรียนนะครับ รายงานชี้แจงให้นักเรียนเข้าใจ และให้นักเรียนปฏิบัติกิจกรรมอย่างมีความสุขครับ ให้เวลาในการทำกิจกรรมนี้เท่าไรดี 10 นาทีอ่าน 8 หน้า ครูคณิตตาไปต่อรองกับคุณครูปรเมศวร์มาค่ะ 10 นาทีมันเร็วเกินไปค่ะ นั้น อะไรครับ 5 นาทีได้ไหมคะ คณิตาใจดีจริงๆเลย เพราะฉะนั้น ตั้งใจ จับเวลา 15 นาทีนี้ เรียบร้อย รายงานที่จะทำก็คือการอ่านหนังสือนะครับ หน้าที่ 1-8 นะครับ ลงมือปฏิบัติได้เลย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มาริก) Revoice Testset1 Experiment</dc:title>
  <dc:creator/>
  <cp:keywords/>
  <dcterms:created xsi:type="dcterms:W3CDTF">2022-08-19T05:03:45Z</dcterms:created>
  <dcterms:modified xsi:type="dcterms:W3CDTF">2022-08-19T05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9 สิงหาคม 2565 เวลา 10.41 น.</vt:lpwstr>
  </property>
  <property fmtid="{D5CDD505-2E9C-101B-9397-08002B2CF9AE}" pid="3" name="subtitle">
    <vt:lpwstr/>
  </property>
</Properties>
</file>